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4DBBCC" w14:textId="3F8619DD" w:rsidR="00EB4F51" w:rsidRPr="00EB4F51" w:rsidRDefault="00EB4F51" w:rsidP="00EB4F51">
      <w:pPr>
        <w:rPr>
          <w:rFonts w:ascii="Times New Roman" w:hAnsi="Times New Roman" w:cs="Times New Roman"/>
          <w:b/>
          <w:sz w:val="32"/>
          <w:szCs w:val="32"/>
        </w:rPr>
      </w:pPr>
      <w:r w:rsidRPr="00EB4F51">
        <w:rPr>
          <w:rFonts w:ascii="Times New Roman" w:hAnsi="Times New Roman" w:cs="Times New Roman"/>
          <w:b/>
          <w:sz w:val="32"/>
          <w:szCs w:val="32"/>
        </w:rPr>
        <w:t xml:space="preserve">Week </w:t>
      </w:r>
      <w:r w:rsidR="00345B7C">
        <w:rPr>
          <w:rFonts w:ascii="Times New Roman" w:hAnsi="Times New Roman" w:cs="Times New Roman"/>
          <w:b/>
          <w:sz w:val="32"/>
          <w:szCs w:val="32"/>
        </w:rPr>
        <w:t>9</w:t>
      </w:r>
      <w:r w:rsidRPr="00EB4F51">
        <w:rPr>
          <w:rFonts w:ascii="Times New Roman" w:hAnsi="Times New Roman" w:cs="Times New Roman"/>
          <w:b/>
          <w:sz w:val="32"/>
          <w:szCs w:val="32"/>
        </w:rPr>
        <w:t xml:space="preserve"> - Workshop Activities</w:t>
      </w:r>
    </w:p>
    <w:p w14:paraId="732A570D" w14:textId="77777777" w:rsidR="00EB4F51" w:rsidRPr="00EB4F51" w:rsidRDefault="00EB4F51" w:rsidP="00EB4F51">
      <w:pPr>
        <w:rPr>
          <w:rFonts w:ascii="Times New Roman" w:hAnsi="Times New Roman" w:cs="Times New Roman"/>
          <w:b/>
          <w:sz w:val="32"/>
          <w:szCs w:val="32"/>
        </w:rPr>
      </w:pPr>
    </w:p>
    <w:p w14:paraId="3A5A74AD" w14:textId="77777777" w:rsidR="00EB4F51" w:rsidRPr="00EB4F51" w:rsidRDefault="00EB4F51" w:rsidP="00EB4F5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r w:rsidRPr="00EB4F51">
        <w:rPr>
          <w:rFonts w:ascii="Times New Roman" w:hAnsi="Times New Roman" w:cs="Times New Roman"/>
          <w:b/>
          <w:sz w:val="24"/>
          <w:szCs w:val="24"/>
        </w:rPr>
        <w:t>Cybersecurity Essentials Course</w:t>
      </w:r>
    </w:p>
    <w:p w14:paraId="3B3ADA81" w14:textId="1AA65B1D" w:rsidR="00EB4F51" w:rsidRPr="00EB4F51" w:rsidRDefault="00EB4F51" w:rsidP="006552D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EB4F51">
        <w:rPr>
          <w:rFonts w:ascii="Times New Roman" w:hAnsi="Times New Roman" w:cs="Times New Roman"/>
          <w:sz w:val="24"/>
          <w:szCs w:val="24"/>
        </w:rPr>
        <w:t xml:space="preserve">Complete </w:t>
      </w:r>
      <w:r w:rsidR="00625DAC" w:rsidRPr="00625DAC">
        <w:rPr>
          <w:rFonts w:ascii="Times New Roman" w:hAnsi="Times New Roman" w:cs="Times New Roman"/>
          <w:sz w:val="24"/>
          <w:szCs w:val="24"/>
        </w:rPr>
        <w:t xml:space="preserve">Chapter </w:t>
      </w:r>
      <w:r w:rsidR="008C078E">
        <w:rPr>
          <w:rFonts w:ascii="Times New Roman" w:hAnsi="Times New Roman" w:cs="Times New Roman"/>
          <w:sz w:val="24"/>
          <w:szCs w:val="24"/>
        </w:rPr>
        <w:t>10</w:t>
      </w:r>
      <w:r w:rsidR="00625DAC" w:rsidRPr="00625DAC">
        <w:rPr>
          <w:rFonts w:ascii="Times New Roman" w:hAnsi="Times New Roman" w:cs="Times New Roman"/>
          <w:sz w:val="24"/>
          <w:szCs w:val="24"/>
        </w:rPr>
        <w:t xml:space="preserve"> - </w:t>
      </w:r>
      <w:r w:rsidR="006552D1" w:rsidRPr="006552D1">
        <w:rPr>
          <w:rFonts w:ascii="Times New Roman" w:hAnsi="Times New Roman" w:cs="Times New Roman"/>
          <w:sz w:val="24"/>
          <w:szCs w:val="24"/>
          <w:lang w:val="en-US"/>
        </w:rPr>
        <w:t>Cybersecurity Principles, Practices, and Processes</w:t>
      </w:r>
      <w:r w:rsidR="000402F8">
        <w:rPr>
          <w:rFonts w:ascii="Times New Roman" w:hAnsi="Times New Roman" w:cs="Times New Roman"/>
          <w:sz w:val="24"/>
          <w:szCs w:val="24"/>
        </w:rPr>
        <w:t xml:space="preserve">- </w:t>
      </w:r>
      <w:r w:rsidRPr="00EB4F51">
        <w:rPr>
          <w:rFonts w:ascii="Times New Roman" w:hAnsi="Times New Roman" w:cs="Times New Roman"/>
          <w:sz w:val="24"/>
          <w:szCs w:val="24"/>
        </w:rPr>
        <w:t xml:space="preserve">with </w:t>
      </w:r>
      <w:r w:rsidR="004C0479">
        <w:rPr>
          <w:rFonts w:ascii="Times New Roman" w:hAnsi="Times New Roman" w:cs="Times New Roman"/>
          <w:sz w:val="24"/>
          <w:szCs w:val="24"/>
        </w:rPr>
        <w:t>chapter 10</w:t>
      </w:r>
      <w:r w:rsidR="00D525F6">
        <w:rPr>
          <w:rFonts w:ascii="Times New Roman" w:hAnsi="Times New Roman" w:cs="Times New Roman"/>
          <w:sz w:val="24"/>
          <w:szCs w:val="24"/>
        </w:rPr>
        <w:t xml:space="preserve"> </w:t>
      </w:r>
      <w:r w:rsidR="00A2128A">
        <w:rPr>
          <w:rFonts w:ascii="Times New Roman" w:hAnsi="Times New Roman" w:cs="Times New Roman"/>
          <w:sz w:val="24"/>
          <w:szCs w:val="24"/>
        </w:rPr>
        <w:t>quiz</w:t>
      </w:r>
      <w:r w:rsidR="00D525F6">
        <w:rPr>
          <w:rFonts w:ascii="Times New Roman" w:hAnsi="Times New Roman" w:cs="Times New Roman"/>
          <w:sz w:val="24"/>
          <w:szCs w:val="24"/>
        </w:rPr>
        <w:t>.</w:t>
      </w:r>
    </w:p>
    <w:p w14:paraId="5BDD4F8B" w14:textId="77777777" w:rsidR="00EB4F51" w:rsidRPr="00EB4F51" w:rsidRDefault="00EB4F51" w:rsidP="00EB4F5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C59A53D" w14:textId="2C701BAE" w:rsidR="00EB4F51" w:rsidRDefault="001A15F9" w:rsidP="00F7789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ab</w:t>
      </w:r>
      <w:r w:rsidR="00EB4F51" w:rsidRPr="00EB4F51">
        <w:rPr>
          <w:rFonts w:ascii="Times New Roman" w:hAnsi="Times New Roman" w:cs="Times New Roman"/>
          <w:b/>
          <w:sz w:val="24"/>
          <w:szCs w:val="24"/>
        </w:rPr>
        <w:t xml:space="preserve"> Activit</w:t>
      </w:r>
      <w:r w:rsidR="00CF72E2">
        <w:rPr>
          <w:rFonts w:ascii="Times New Roman" w:hAnsi="Times New Roman" w:cs="Times New Roman"/>
          <w:b/>
          <w:sz w:val="24"/>
          <w:szCs w:val="24"/>
        </w:rPr>
        <w:t>ies</w:t>
      </w:r>
    </w:p>
    <w:p w14:paraId="5D03C0AD" w14:textId="77777777" w:rsidR="009D2127" w:rsidRPr="00F77890" w:rsidRDefault="009D2127" w:rsidP="009D2127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47B324F" w14:textId="5583A2E6" w:rsidR="009D2127" w:rsidRDefault="00625DAC" w:rsidP="00625DA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25DAC">
        <w:rPr>
          <w:rFonts w:ascii="Times New Roman" w:hAnsi="Times New Roman" w:cs="Times New Roman"/>
          <w:sz w:val="24"/>
          <w:szCs w:val="24"/>
        </w:rPr>
        <w:t>8.3.1.3 Packet Tracer - Skills Integrated Challenge</w:t>
      </w:r>
    </w:p>
    <w:p w14:paraId="2EBD0BBA" w14:textId="3FBCD172" w:rsidR="00CF72E2" w:rsidRPr="00CF72E2" w:rsidRDefault="00CF72E2" w:rsidP="00CF72E2">
      <w:pPr>
        <w:pStyle w:val="ListParagraph"/>
        <w:numPr>
          <w:ilvl w:val="0"/>
          <w:numId w:val="3"/>
        </w:numPr>
      </w:pPr>
      <w:r>
        <w:rPr>
          <w:rFonts w:ascii="Times New Roman" w:hAnsi="Times New Roman" w:cs="Times New Roman"/>
          <w:sz w:val="24"/>
          <w:szCs w:val="24"/>
        </w:rPr>
        <w:t xml:space="preserve">10.1.13 </w:t>
      </w:r>
      <w:r w:rsidRPr="00CF72E2">
        <w:rPr>
          <w:lang w:val="en-US"/>
        </w:rPr>
        <w:t>Packet Tracer - File and Data Integrity Checks</w:t>
      </w:r>
      <w:r>
        <w:rPr>
          <w:lang w:val="en-US"/>
        </w:rPr>
        <w:t xml:space="preserve"> – </w:t>
      </w:r>
      <w:r w:rsidR="0090754E" w:rsidRPr="007B5EE2">
        <w:rPr>
          <w:b/>
          <w:bCs/>
          <w:lang w:val="en-US"/>
        </w:rPr>
        <w:t xml:space="preserve">Find </w:t>
      </w:r>
      <w:r w:rsidR="003B532C" w:rsidRPr="007B5EE2">
        <w:rPr>
          <w:b/>
          <w:bCs/>
          <w:lang w:val="en-US"/>
        </w:rPr>
        <w:t>in Chapter 10</w:t>
      </w:r>
      <w:r w:rsidR="007B5EE2" w:rsidRPr="007B5EE2">
        <w:rPr>
          <w:b/>
          <w:bCs/>
          <w:lang w:val="en-US"/>
        </w:rPr>
        <w:t xml:space="preserve"> cisco</w:t>
      </w:r>
    </w:p>
    <w:p w14:paraId="7A2E8B70" w14:textId="787621A1" w:rsidR="00CF72E2" w:rsidRPr="00CF72E2" w:rsidRDefault="00CF72E2" w:rsidP="00CF72E2">
      <w:pPr>
        <w:pStyle w:val="ListParagraph"/>
        <w:numPr>
          <w:ilvl w:val="0"/>
          <w:numId w:val="3"/>
        </w:numPr>
      </w:pPr>
      <w:r>
        <w:rPr>
          <w:rFonts w:ascii="Times New Roman" w:hAnsi="Times New Roman" w:cs="Times New Roman"/>
          <w:sz w:val="24"/>
          <w:szCs w:val="24"/>
        </w:rPr>
        <w:t xml:space="preserve">10.1.15 </w:t>
      </w:r>
      <w:r w:rsidRPr="00CF72E2">
        <w:rPr>
          <w:lang w:val="en-US"/>
        </w:rPr>
        <w:t>Packet Tracer - Explore File and Data Encryption</w:t>
      </w:r>
      <w:r w:rsidR="003B532C">
        <w:rPr>
          <w:lang w:val="en-US"/>
        </w:rPr>
        <w:t xml:space="preserve"> - </w:t>
      </w:r>
      <w:r w:rsidR="003B532C" w:rsidRPr="007B5EE2">
        <w:rPr>
          <w:b/>
          <w:bCs/>
          <w:lang w:val="en-US"/>
        </w:rPr>
        <w:t>Find in Chapter 10</w:t>
      </w:r>
      <w:r w:rsidR="007B5EE2" w:rsidRPr="007B5EE2">
        <w:rPr>
          <w:b/>
          <w:bCs/>
          <w:lang w:val="en-US"/>
        </w:rPr>
        <w:t xml:space="preserve"> cisco</w:t>
      </w:r>
    </w:p>
    <w:p w14:paraId="679977B7" w14:textId="77777777" w:rsidR="0086744A" w:rsidRDefault="0086744A" w:rsidP="0086744A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716398EA" w14:textId="77777777" w:rsidR="0072732F" w:rsidRDefault="0072732F" w:rsidP="0072732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05BC378" w14:textId="77777777" w:rsidR="0072732F" w:rsidRPr="0041400E" w:rsidRDefault="0072732F" w:rsidP="0072732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r w:rsidRPr="0041400E">
        <w:rPr>
          <w:rFonts w:ascii="Times New Roman" w:hAnsi="Times New Roman" w:cs="Times New Roman"/>
          <w:b/>
          <w:sz w:val="24"/>
          <w:szCs w:val="24"/>
        </w:rPr>
        <w:t>Please complete the two activities either individually or as Group of 3 students using the provided template.</w:t>
      </w:r>
    </w:p>
    <w:p w14:paraId="3B66B8A6" w14:textId="77777777" w:rsidR="0072732F" w:rsidRPr="003747C7" w:rsidRDefault="0072732F" w:rsidP="0072732F">
      <w:pPr>
        <w:rPr>
          <w:rFonts w:ascii="Times New Roman" w:hAnsi="Times New Roman" w:cs="Times New Roman"/>
          <w:b/>
          <w:sz w:val="32"/>
          <w:szCs w:val="32"/>
        </w:rPr>
      </w:pPr>
    </w:p>
    <w:p w14:paraId="6EC67AEA" w14:textId="77777777" w:rsidR="0072732F" w:rsidRPr="003747C7" w:rsidRDefault="0072732F" w:rsidP="0072732F">
      <w:pPr>
        <w:numPr>
          <w:ilvl w:val="0"/>
          <w:numId w:val="7"/>
        </w:numPr>
        <w:rPr>
          <w:rFonts w:ascii="Times New Roman" w:hAnsi="Times New Roman" w:cs="Times New Roman"/>
        </w:rPr>
      </w:pPr>
      <w:r w:rsidRPr="003747C7">
        <w:rPr>
          <w:rFonts w:ascii="Times New Roman" w:hAnsi="Times New Roman" w:cs="Times New Roman"/>
        </w:rPr>
        <w:t>Choose a business and carry out a Data audit using the Data Audit Checklist template provided and present the outcome to the class…</w:t>
      </w:r>
    </w:p>
    <w:p w14:paraId="4F664F34" w14:textId="77777777" w:rsidR="0072732F" w:rsidRPr="003747C7" w:rsidRDefault="0072732F" w:rsidP="0072732F">
      <w:pPr>
        <w:rPr>
          <w:rFonts w:ascii="Times New Roman" w:hAnsi="Times New Roman" w:cs="Times New Roman"/>
        </w:rPr>
      </w:pPr>
    </w:p>
    <w:p w14:paraId="22F962D2" w14:textId="77777777" w:rsidR="0072732F" w:rsidRPr="0041400E" w:rsidRDefault="0072732F" w:rsidP="0072732F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3747C7">
        <w:rPr>
          <w:rFonts w:ascii="Times New Roman" w:hAnsi="Times New Roman" w:cs="Times New Roman"/>
        </w:rPr>
        <w:t xml:space="preserve">Complete the 20 </w:t>
      </w:r>
      <w:r w:rsidRPr="003747C7">
        <w:rPr>
          <w:rFonts w:ascii="Times New Roman" w:hAnsi="Times New Roman" w:cs="Times New Roman"/>
          <w:b/>
          <w:bCs/>
        </w:rPr>
        <w:t>Screening Questions</w:t>
      </w:r>
      <w:r w:rsidRPr="003747C7">
        <w:rPr>
          <w:rFonts w:ascii="Times New Roman" w:hAnsi="Times New Roman" w:cs="Times New Roman"/>
        </w:rPr>
        <w:t xml:space="preserve"> for the data collection of choosing project. Proceed and complete the Data Protection Impact Assessment (DPIA) Questionnaire tab (Yes, No, NA) of the GP-DPIA Excel sheet Example.</w:t>
      </w:r>
    </w:p>
    <w:p w14:paraId="43978CC7" w14:textId="77777777" w:rsidR="0072732F" w:rsidRPr="0072732F" w:rsidRDefault="0072732F" w:rsidP="0072732F">
      <w:pPr>
        <w:rPr>
          <w:rFonts w:ascii="Times New Roman" w:hAnsi="Times New Roman" w:cs="Times New Roman"/>
          <w:sz w:val="24"/>
          <w:szCs w:val="24"/>
        </w:rPr>
      </w:pPr>
    </w:p>
    <w:p w14:paraId="78E2A6A0" w14:textId="77777777" w:rsidR="0041400E" w:rsidRPr="003747C7" w:rsidRDefault="0041400E" w:rsidP="0041400E">
      <w:pPr>
        <w:rPr>
          <w:rFonts w:ascii="Times New Roman" w:hAnsi="Times New Roman" w:cs="Times New Roman"/>
        </w:rPr>
      </w:pPr>
    </w:p>
    <w:p w14:paraId="2A1F4D46" w14:textId="77777777" w:rsidR="0041400E" w:rsidRPr="003747C7" w:rsidRDefault="0041400E" w:rsidP="0041400E">
      <w:pPr>
        <w:rPr>
          <w:rFonts w:ascii="Times New Roman" w:hAnsi="Times New Roman" w:cs="Times New Roman"/>
          <w:b/>
          <w:bCs/>
          <w:color w:val="FF0000"/>
          <w:sz w:val="28"/>
          <w:szCs w:val="28"/>
          <w:u w:val="single"/>
        </w:rPr>
      </w:pPr>
      <w:r w:rsidRPr="003747C7">
        <w:rPr>
          <w:rFonts w:ascii="Times New Roman" w:hAnsi="Times New Roman" w:cs="Times New Roman"/>
          <w:b/>
          <w:bCs/>
          <w:color w:val="FF0000"/>
          <w:sz w:val="28"/>
          <w:szCs w:val="28"/>
          <w:u w:val="single"/>
        </w:rPr>
        <w:t xml:space="preserve">Note: </w:t>
      </w:r>
    </w:p>
    <w:p w14:paraId="0DE447BB" w14:textId="2A6DB217" w:rsidR="0041400E" w:rsidRDefault="0041400E" w:rsidP="0041400E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3747C7">
        <w:rPr>
          <w:rFonts w:ascii="Times New Roman" w:hAnsi="Times New Roman" w:cs="Times New Roman"/>
        </w:rPr>
        <w:t xml:space="preserve">Please complete all Cisco Cybersecurity Essential Quizzes </w:t>
      </w:r>
      <w:r w:rsidR="00D31662">
        <w:rPr>
          <w:rFonts w:ascii="Times New Roman" w:hAnsi="Times New Roman" w:cs="Times New Roman"/>
        </w:rPr>
        <w:t xml:space="preserve">for the completed </w:t>
      </w:r>
      <w:r w:rsidR="00DE19CC">
        <w:rPr>
          <w:rFonts w:ascii="Times New Roman" w:hAnsi="Times New Roman" w:cs="Times New Roman"/>
        </w:rPr>
        <w:t>chapters</w:t>
      </w:r>
      <w:r w:rsidR="00694657">
        <w:rPr>
          <w:rFonts w:ascii="Times New Roman" w:hAnsi="Times New Roman" w:cs="Times New Roman"/>
        </w:rPr>
        <w:t>.</w:t>
      </w:r>
    </w:p>
    <w:p w14:paraId="76260A15" w14:textId="77777777" w:rsidR="00694657" w:rsidRPr="003747C7" w:rsidRDefault="00694657" w:rsidP="00694657">
      <w:pPr>
        <w:pStyle w:val="ListParagraph"/>
        <w:rPr>
          <w:rFonts w:ascii="Times New Roman" w:hAnsi="Times New Roman" w:cs="Times New Roman"/>
        </w:rPr>
      </w:pPr>
    </w:p>
    <w:p w14:paraId="6E7A5C83" w14:textId="7874B2ED" w:rsidR="0041400E" w:rsidRPr="00561A1A" w:rsidRDefault="00F72F18" w:rsidP="00F72F18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F72F18">
        <w:rPr>
          <w:rFonts w:ascii="Times New Roman" w:hAnsi="Times New Roman" w:cs="Times New Roman"/>
        </w:rPr>
        <w:t xml:space="preserve">During </w:t>
      </w:r>
      <w:r w:rsidRPr="00F72F18">
        <w:rPr>
          <w:rFonts w:ascii="Times New Roman" w:hAnsi="Times New Roman" w:cs="Times New Roman"/>
          <w:b/>
          <w:bCs/>
        </w:rPr>
        <w:t>Weeks 11 and 12</w:t>
      </w:r>
      <w:r w:rsidR="00512D67">
        <w:rPr>
          <w:rFonts w:ascii="Times New Roman" w:hAnsi="Times New Roman" w:cs="Times New Roman"/>
          <w:b/>
          <w:bCs/>
        </w:rPr>
        <w:t xml:space="preserve"> workshops</w:t>
      </w:r>
      <w:r w:rsidRPr="00F72F18">
        <w:rPr>
          <w:rFonts w:ascii="Times New Roman" w:hAnsi="Times New Roman" w:cs="Times New Roman"/>
        </w:rPr>
        <w:t xml:space="preserve">, we will focus on Virtual Machine activities. All students will receive an email invitation </w:t>
      </w:r>
      <w:r w:rsidR="005A2855">
        <w:rPr>
          <w:rFonts w:ascii="Times New Roman" w:hAnsi="Times New Roman" w:cs="Times New Roman"/>
        </w:rPr>
        <w:t xml:space="preserve">next week </w:t>
      </w:r>
      <w:r w:rsidRPr="00F72F18">
        <w:rPr>
          <w:rFonts w:ascii="Times New Roman" w:hAnsi="Times New Roman" w:cs="Times New Roman"/>
        </w:rPr>
        <w:t>to access the Virtual Machine and instructions for participating in these activities.</w:t>
      </w:r>
    </w:p>
    <w:p w14:paraId="673BFDD5" w14:textId="77777777" w:rsidR="0041400E" w:rsidRPr="003747C7" w:rsidRDefault="0041400E" w:rsidP="0041400E">
      <w:pPr>
        <w:rPr>
          <w:rFonts w:ascii="Times New Roman" w:hAnsi="Times New Roman" w:cs="Times New Roman"/>
        </w:rPr>
      </w:pPr>
    </w:p>
    <w:p w14:paraId="2E40F26A" w14:textId="77777777" w:rsidR="002A2778" w:rsidRPr="00EB4F51" w:rsidRDefault="002A2778">
      <w:pPr>
        <w:rPr>
          <w:rFonts w:ascii="Times New Roman" w:hAnsi="Times New Roman" w:cs="Times New Roman"/>
          <w:sz w:val="24"/>
          <w:szCs w:val="24"/>
        </w:rPr>
      </w:pPr>
    </w:p>
    <w:sectPr w:rsidR="002A2778" w:rsidRPr="00EB4F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6C3E55"/>
    <w:multiLevelType w:val="hybridMultilevel"/>
    <w:tmpl w:val="E38AAF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B43C9"/>
    <w:multiLevelType w:val="hybridMultilevel"/>
    <w:tmpl w:val="34A650F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363007B"/>
    <w:multiLevelType w:val="hybridMultilevel"/>
    <w:tmpl w:val="2A52D6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C75BED"/>
    <w:multiLevelType w:val="hybridMultilevel"/>
    <w:tmpl w:val="007CEA5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FE41C65"/>
    <w:multiLevelType w:val="hybridMultilevel"/>
    <w:tmpl w:val="FFD63A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904E2D"/>
    <w:multiLevelType w:val="hybridMultilevel"/>
    <w:tmpl w:val="51E651FE"/>
    <w:lvl w:ilvl="0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86C6D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2" w:tplc="00FC0E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3" w:tplc="0F28B1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4" w:tplc="68EA67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5" w:tplc="0890C0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6" w:tplc="D99002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7" w:tplc="750604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  <w:lvl w:ilvl="8" w:tplc="E1E0F636" w:tentative="1">
      <w:start w:val="1"/>
      <w:numFmt w:val="bullet"/>
      <w:lvlText w:val="•"/>
      <w:lvlJc w:val="left"/>
      <w:pPr>
        <w:tabs>
          <w:tab w:val="num" w:pos="7200"/>
        </w:tabs>
        <w:ind w:left="7200" w:hanging="360"/>
      </w:pPr>
      <w:rPr>
        <w:rFonts w:ascii="Arial" w:hAnsi="Arial" w:hint="default"/>
      </w:rPr>
    </w:lvl>
  </w:abstractNum>
  <w:abstractNum w:abstractNumId="6" w15:restartNumberingAfterBreak="0">
    <w:nsid w:val="44217ACC"/>
    <w:multiLevelType w:val="multilevel"/>
    <w:tmpl w:val="7328387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228336B"/>
    <w:multiLevelType w:val="hybridMultilevel"/>
    <w:tmpl w:val="BE08C3C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90867A7"/>
    <w:multiLevelType w:val="hybridMultilevel"/>
    <w:tmpl w:val="92C4E768"/>
    <w:lvl w:ilvl="0" w:tplc="3FB681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0CB7E0">
      <w:numFmt w:val="none"/>
      <w:lvlText w:val=""/>
      <w:lvlJc w:val="left"/>
      <w:pPr>
        <w:tabs>
          <w:tab w:val="num" w:pos="360"/>
        </w:tabs>
      </w:pPr>
    </w:lvl>
    <w:lvl w:ilvl="2" w:tplc="9E5E05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16A2E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412F3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3AE2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5803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CA483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2208A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295063007">
    <w:abstractNumId w:val="7"/>
  </w:num>
  <w:num w:numId="2" w16cid:durableId="731659338">
    <w:abstractNumId w:val="2"/>
  </w:num>
  <w:num w:numId="3" w16cid:durableId="1326977585">
    <w:abstractNumId w:val="1"/>
  </w:num>
  <w:num w:numId="4" w16cid:durableId="1457791339">
    <w:abstractNumId w:val="6"/>
  </w:num>
  <w:num w:numId="5" w16cid:durableId="717705689">
    <w:abstractNumId w:val="8"/>
  </w:num>
  <w:num w:numId="6" w16cid:durableId="1471678576">
    <w:abstractNumId w:val="3"/>
  </w:num>
  <w:num w:numId="7" w16cid:durableId="1438597194">
    <w:abstractNumId w:val="5"/>
  </w:num>
  <w:num w:numId="8" w16cid:durableId="1632252325">
    <w:abstractNumId w:val="0"/>
  </w:num>
  <w:num w:numId="9" w16cid:durableId="80524299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MzA0szA2NjczNTFQ0lEKTi0uzszPAykwrAUA4UmJdCwAAAA="/>
  </w:docVars>
  <w:rsids>
    <w:rsidRoot w:val="00BA7B35"/>
    <w:rsid w:val="00001A77"/>
    <w:rsid w:val="00002E2A"/>
    <w:rsid w:val="000037ED"/>
    <w:rsid w:val="00004C9B"/>
    <w:rsid w:val="00005DEC"/>
    <w:rsid w:val="000075F9"/>
    <w:rsid w:val="00007C51"/>
    <w:rsid w:val="00012BB0"/>
    <w:rsid w:val="00014696"/>
    <w:rsid w:val="0002067A"/>
    <w:rsid w:val="00022262"/>
    <w:rsid w:val="00022604"/>
    <w:rsid w:val="00022AC6"/>
    <w:rsid w:val="000250DE"/>
    <w:rsid w:val="00025C0B"/>
    <w:rsid w:val="000266EC"/>
    <w:rsid w:val="0003043C"/>
    <w:rsid w:val="0003288A"/>
    <w:rsid w:val="00032E16"/>
    <w:rsid w:val="000368FE"/>
    <w:rsid w:val="00036D13"/>
    <w:rsid w:val="000374E4"/>
    <w:rsid w:val="0004014E"/>
    <w:rsid w:val="000402F8"/>
    <w:rsid w:val="00040547"/>
    <w:rsid w:val="0004096C"/>
    <w:rsid w:val="00043111"/>
    <w:rsid w:val="00043FEC"/>
    <w:rsid w:val="00044441"/>
    <w:rsid w:val="00045E9D"/>
    <w:rsid w:val="00045FDC"/>
    <w:rsid w:val="00047441"/>
    <w:rsid w:val="000475F7"/>
    <w:rsid w:val="00047963"/>
    <w:rsid w:val="000515BA"/>
    <w:rsid w:val="00052FFF"/>
    <w:rsid w:val="000535FE"/>
    <w:rsid w:val="00056955"/>
    <w:rsid w:val="00065BBB"/>
    <w:rsid w:val="00066785"/>
    <w:rsid w:val="00072057"/>
    <w:rsid w:val="00072656"/>
    <w:rsid w:val="00073120"/>
    <w:rsid w:val="00077C42"/>
    <w:rsid w:val="00080112"/>
    <w:rsid w:val="00080FA1"/>
    <w:rsid w:val="00082812"/>
    <w:rsid w:val="00082905"/>
    <w:rsid w:val="0008299B"/>
    <w:rsid w:val="00084586"/>
    <w:rsid w:val="00084D7F"/>
    <w:rsid w:val="00085B65"/>
    <w:rsid w:val="000867EC"/>
    <w:rsid w:val="00086C7F"/>
    <w:rsid w:val="00090B7E"/>
    <w:rsid w:val="00090D75"/>
    <w:rsid w:val="000916EE"/>
    <w:rsid w:val="00091C33"/>
    <w:rsid w:val="0009207A"/>
    <w:rsid w:val="00092448"/>
    <w:rsid w:val="00093D4D"/>
    <w:rsid w:val="00094B79"/>
    <w:rsid w:val="00097875"/>
    <w:rsid w:val="00097FB0"/>
    <w:rsid w:val="000A0385"/>
    <w:rsid w:val="000A2315"/>
    <w:rsid w:val="000A2F0B"/>
    <w:rsid w:val="000A3BF1"/>
    <w:rsid w:val="000A61A8"/>
    <w:rsid w:val="000A717B"/>
    <w:rsid w:val="000B5271"/>
    <w:rsid w:val="000C01DD"/>
    <w:rsid w:val="000C1169"/>
    <w:rsid w:val="000C14F5"/>
    <w:rsid w:val="000C17D3"/>
    <w:rsid w:val="000D21EE"/>
    <w:rsid w:val="000D2291"/>
    <w:rsid w:val="000D2871"/>
    <w:rsid w:val="000D518C"/>
    <w:rsid w:val="000D530D"/>
    <w:rsid w:val="000D6B47"/>
    <w:rsid w:val="000D6BB7"/>
    <w:rsid w:val="000D7DDF"/>
    <w:rsid w:val="000E14DA"/>
    <w:rsid w:val="000E20BE"/>
    <w:rsid w:val="000E272C"/>
    <w:rsid w:val="000E2D04"/>
    <w:rsid w:val="000E3681"/>
    <w:rsid w:val="000E64A6"/>
    <w:rsid w:val="000E6722"/>
    <w:rsid w:val="000F0C54"/>
    <w:rsid w:val="000F323B"/>
    <w:rsid w:val="000F34E4"/>
    <w:rsid w:val="000F3D6B"/>
    <w:rsid w:val="000F4296"/>
    <w:rsid w:val="000F51D9"/>
    <w:rsid w:val="000F57E8"/>
    <w:rsid w:val="000F62DB"/>
    <w:rsid w:val="000F6402"/>
    <w:rsid w:val="000F7F3A"/>
    <w:rsid w:val="00100BE7"/>
    <w:rsid w:val="00104217"/>
    <w:rsid w:val="001047D8"/>
    <w:rsid w:val="00106B6D"/>
    <w:rsid w:val="001123FA"/>
    <w:rsid w:val="00112B23"/>
    <w:rsid w:val="00114A68"/>
    <w:rsid w:val="00116246"/>
    <w:rsid w:val="0012010F"/>
    <w:rsid w:val="00125687"/>
    <w:rsid w:val="001270A3"/>
    <w:rsid w:val="001276B6"/>
    <w:rsid w:val="00134632"/>
    <w:rsid w:val="00135232"/>
    <w:rsid w:val="001413FF"/>
    <w:rsid w:val="001464F4"/>
    <w:rsid w:val="00146719"/>
    <w:rsid w:val="00150C0F"/>
    <w:rsid w:val="00151E44"/>
    <w:rsid w:val="001534BC"/>
    <w:rsid w:val="00156391"/>
    <w:rsid w:val="001571EE"/>
    <w:rsid w:val="0016129D"/>
    <w:rsid w:val="00161536"/>
    <w:rsid w:val="0016400E"/>
    <w:rsid w:val="00164DF9"/>
    <w:rsid w:val="00165EDD"/>
    <w:rsid w:val="0017209D"/>
    <w:rsid w:val="001724F2"/>
    <w:rsid w:val="00172C31"/>
    <w:rsid w:val="00173883"/>
    <w:rsid w:val="00173EA0"/>
    <w:rsid w:val="00174864"/>
    <w:rsid w:val="00174D78"/>
    <w:rsid w:val="00176C9F"/>
    <w:rsid w:val="00180037"/>
    <w:rsid w:val="001820B7"/>
    <w:rsid w:val="00182C54"/>
    <w:rsid w:val="0018421D"/>
    <w:rsid w:val="00187C24"/>
    <w:rsid w:val="00187CB6"/>
    <w:rsid w:val="00190BB3"/>
    <w:rsid w:val="0019135C"/>
    <w:rsid w:val="00193B03"/>
    <w:rsid w:val="001957F5"/>
    <w:rsid w:val="00197619"/>
    <w:rsid w:val="001A0FE0"/>
    <w:rsid w:val="001A13BF"/>
    <w:rsid w:val="001A15F9"/>
    <w:rsid w:val="001A1DD7"/>
    <w:rsid w:val="001A2424"/>
    <w:rsid w:val="001A3734"/>
    <w:rsid w:val="001A43E9"/>
    <w:rsid w:val="001A7251"/>
    <w:rsid w:val="001A73D3"/>
    <w:rsid w:val="001A743E"/>
    <w:rsid w:val="001B0540"/>
    <w:rsid w:val="001B0849"/>
    <w:rsid w:val="001B46E6"/>
    <w:rsid w:val="001B47D1"/>
    <w:rsid w:val="001B540E"/>
    <w:rsid w:val="001B5784"/>
    <w:rsid w:val="001B61D6"/>
    <w:rsid w:val="001C360C"/>
    <w:rsid w:val="001C3EF4"/>
    <w:rsid w:val="001C4704"/>
    <w:rsid w:val="001D0B2D"/>
    <w:rsid w:val="001D1A3A"/>
    <w:rsid w:val="001D2851"/>
    <w:rsid w:val="001D2D16"/>
    <w:rsid w:val="001D3626"/>
    <w:rsid w:val="001D38A3"/>
    <w:rsid w:val="001D41E9"/>
    <w:rsid w:val="001E08E0"/>
    <w:rsid w:val="001E1D27"/>
    <w:rsid w:val="001E420E"/>
    <w:rsid w:val="001E4504"/>
    <w:rsid w:val="001E6784"/>
    <w:rsid w:val="001E6A93"/>
    <w:rsid w:val="001F2042"/>
    <w:rsid w:val="001F358A"/>
    <w:rsid w:val="001F451C"/>
    <w:rsid w:val="001F559E"/>
    <w:rsid w:val="001F695F"/>
    <w:rsid w:val="001F76C8"/>
    <w:rsid w:val="0020023C"/>
    <w:rsid w:val="0020099B"/>
    <w:rsid w:val="00202ECB"/>
    <w:rsid w:val="00204977"/>
    <w:rsid w:val="00204ED3"/>
    <w:rsid w:val="0020570C"/>
    <w:rsid w:val="0020693C"/>
    <w:rsid w:val="0021079E"/>
    <w:rsid w:val="0021081B"/>
    <w:rsid w:val="002112AF"/>
    <w:rsid w:val="0021418F"/>
    <w:rsid w:val="00214ADF"/>
    <w:rsid w:val="00216243"/>
    <w:rsid w:val="002256D6"/>
    <w:rsid w:val="00225FC0"/>
    <w:rsid w:val="002274D2"/>
    <w:rsid w:val="00227B93"/>
    <w:rsid w:val="00230351"/>
    <w:rsid w:val="002315AF"/>
    <w:rsid w:val="00231B18"/>
    <w:rsid w:val="00232AB4"/>
    <w:rsid w:val="00232F47"/>
    <w:rsid w:val="00237F48"/>
    <w:rsid w:val="00241F9F"/>
    <w:rsid w:val="002428C8"/>
    <w:rsid w:val="00243320"/>
    <w:rsid w:val="002506A4"/>
    <w:rsid w:val="00255E5B"/>
    <w:rsid w:val="002560C4"/>
    <w:rsid w:val="002567AF"/>
    <w:rsid w:val="002613FA"/>
    <w:rsid w:val="00261858"/>
    <w:rsid w:val="00270196"/>
    <w:rsid w:val="00270E05"/>
    <w:rsid w:val="00273432"/>
    <w:rsid w:val="00276892"/>
    <w:rsid w:val="00277343"/>
    <w:rsid w:val="00277DD3"/>
    <w:rsid w:val="002802C1"/>
    <w:rsid w:val="00281D6F"/>
    <w:rsid w:val="002820C0"/>
    <w:rsid w:val="002822ED"/>
    <w:rsid w:val="002825EC"/>
    <w:rsid w:val="00282EB0"/>
    <w:rsid w:val="0028304F"/>
    <w:rsid w:val="002844CD"/>
    <w:rsid w:val="002847B9"/>
    <w:rsid w:val="002850DF"/>
    <w:rsid w:val="00285144"/>
    <w:rsid w:val="0029050D"/>
    <w:rsid w:val="00290998"/>
    <w:rsid w:val="00291B58"/>
    <w:rsid w:val="002921B4"/>
    <w:rsid w:val="00292779"/>
    <w:rsid w:val="00293455"/>
    <w:rsid w:val="002A25A7"/>
    <w:rsid w:val="002A2778"/>
    <w:rsid w:val="002A4CCA"/>
    <w:rsid w:val="002A659C"/>
    <w:rsid w:val="002A6AD4"/>
    <w:rsid w:val="002B0344"/>
    <w:rsid w:val="002B11BB"/>
    <w:rsid w:val="002B2F5A"/>
    <w:rsid w:val="002B6AFF"/>
    <w:rsid w:val="002B6C18"/>
    <w:rsid w:val="002B7A94"/>
    <w:rsid w:val="002C049E"/>
    <w:rsid w:val="002C2DA4"/>
    <w:rsid w:val="002C4495"/>
    <w:rsid w:val="002C77E8"/>
    <w:rsid w:val="002D04D1"/>
    <w:rsid w:val="002D05D6"/>
    <w:rsid w:val="002D217F"/>
    <w:rsid w:val="002D327A"/>
    <w:rsid w:val="002D5CCA"/>
    <w:rsid w:val="002D5F50"/>
    <w:rsid w:val="002D7168"/>
    <w:rsid w:val="002E0EF3"/>
    <w:rsid w:val="002E2219"/>
    <w:rsid w:val="002E3B62"/>
    <w:rsid w:val="002E3EFB"/>
    <w:rsid w:val="002E6A75"/>
    <w:rsid w:val="002E76B1"/>
    <w:rsid w:val="002F79E1"/>
    <w:rsid w:val="003023B5"/>
    <w:rsid w:val="003040D6"/>
    <w:rsid w:val="00305521"/>
    <w:rsid w:val="0030586B"/>
    <w:rsid w:val="0030737E"/>
    <w:rsid w:val="003074E1"/>
    <w:rsid w:val="003101E3"/>
    <w:rsid w:val="00320B97"/>
    <w:rsid w:val="0032211E"/>
    <w:rsid w:val="003235C0"/>
    <w:rsid w:val="003263FD"/>
    <w:rsid w:val="00327861"/>
    <w:rsid w:val="00330A19"/>
    <w:rsid w:val="00332F2E"/>
    <w:rsid w:val="00333DF0"/>
    <w:rsid w:val="00340DF2"/>
    <w:rsid w:val="00341947"/>
    <w:rsid w:val="00342CA3"/>
    <w:rsid w:val="0034573E"/>
    <w:rsid w:val="00345B7C"/>
    <w:rsid w:val="0035027D"/>
    <w:rsid w:val="00351499"/>
    <w:rsid w:val="00351749"/>
    <w:rsid w:val="003521F0"/>
    <w:rsid w:val="003533D8"/>
    <w:rsid w:val="003541ED"/>
    <w:rsid w:val="00354299"/>
    <w:rsid w:val="00354D5F"/>
    <w:rsid w:val="00354F03"/>
    <w:rsid w:val="00355128"/>
    <w:rsid w:val="00355303"/>
    <w:rsid w:val="0035646A"/>
    <w:rsid w:val="00361A75"/>
    <w:rsid w:val="0036340C"/>
    <w:rsid w:val="0036581E"/>
    <w:rsid w:val="00366A2D"/>
    <w:rsid w:val="00366BCB"/>
    <w:rsid w:val="003718F1"/>
    <w:rsid w:val="0037325D"/>
    <w:rsid w:val="00373CA8"/>
    <w:rsid w:val="003756EE"/>
    <w:rsid w:val="0038123D"/>
    <w:rsid w:val="00381927"/>
    <w:rsid w:val="00383D04"/>
    <w:rsid w:val="003843D9"/>
    <w:rsid w:val="00384669"/>
    <w:rsid w:val="00385935"/>
    <w:rsid w:val="003859C3"/>
    <w:rsid w:val="0038751D"/>
    <w:rsid w:val="00391ED4"/>
    <w:rsid w:val="00392FC0"/>
    <w:rsid w:val="00393272"/>
    <w:rsid w:val="00393954"/>
    <w:rsid w:val="00394C96"/>
    <w:rsid w:val="0039726D"/>
    <w:rsid w:val="003A1DCD"/>
    <w:rsid w:val="003A1F74"/>
    <w:rsid w:val="003A25FA"/>
    <w:rsid w:val="003A30B3"/>
    <w:rsid w:val="003A5E59"/>
    <w:rsid w:val="003A7BDF"/>
    <w:rsid w:val="003B1612"/>
    <w:rsid w:val="003B216B"/>
    <w:rsid w:val="003B3889"/>
    <w:rsid w:val="003B5091"/>
    <w:rsid w:val="003B532C"/>
    <w:rsid w:val="003B7FAD"/>
    <w:rsid w:val="003C23B7"/>
    <w:rsid w:val="003C4C5A"/>
    <w:rsid w:val="003C4E30"/>
    <w:rsid w:val="003C6678"/>
    <w:rsid w:val="003C670C"/>
    <w:rsid w:val="003D039D"/>
    <w:rsid w:val="003D0C8B"/>
    <w:rsid w:val="003D120C"/>
    <w:rsid w:val="003D258D"/>
    <w:rsid w:val="003D460B"/>
    <w:rsid w:val="003D4CF4"/>
    <w:rsid w:val="003D4D57"/>
    <w:rsid w:val="003D4DD0"/>
    <w:rsid w:val="003D611F"/>
    <w:rsid w:val="003D7453"/>
    <w:rsid w:val="003E0287"/>
    <w:rsid w:val="003E035B"/>
    <w:rsid w:val="003E0EAA"/>
    <w:rsid w:val="003E4FDE"/>
    <w:rsid w:val="003E61D6"/>
    <w:rsid w:val="003E6E21"/>
    <w:rsid w:val="003F04EF"/>
    <w:rsid w:val="003F574E"/>
    <w:rsid w:val="003F716F"/>
    <w:rsid w:val="004001E7"/>
    <w:rsid w:val="004008C8"/>
    <w:rsid w:val="0040108F"/>
    <w:rsid w:val="00401CF8"/>
    <w:rsid w:val="004039F3"/>
    <w:rsid w:val="00405A5F"/>
    <w:rsid w:val="00407B40"/>
    <w:rsid w:val="004119CF"/>
    <w:rsid w:val="0041400E"/>
    <w:rsid w:val="00414B10"/>
    <w:rsid w:val="00414D28"/>
    <w:rsid w:val="0041550D"/>
    <w:rsid w:val="00416FFA"/>
    <w:rsid w:val="0042005F"/>
    <w:rsid w:val="00421A28"/>
    <w:rsid w:val="00422E6B"/>
    <w:rsid w:val="0042382E"/>
    <w:rsid w:val="00423BFD"/>
    <w:rsid w:val="0042559E"/>
    <w:rsid w:val="00425F72"/>
    <w:rsid w:val="00427F35"/>
    <w:rsid w:val="00431403"/>
    <w:rsid w:val="0043395B"/>
    <w:rsid w:val="004351F6"/>
    <w:rsid w:val="00435B71"/>
    <w:rsid w:val="0043666B"/>
    <w:rsid w:val="00440611"/>
    <w:rsid w:val="00440BB0"/>
    <w:rsid w:val="00441F97"/>
    <w:rsid w:val="00442645"/>
    <w:rsid w:val="00443497"/>
    <w:rsid w:val="0044365B"/>
    <w:rsid w:val="00445546"/>
    <w:rsid w:val="004465F9"/>
    <w:rsid w:val="00446F8D"/>
    <w:rsid w:val="004473F5"/>
    <w:rsid w:val="0044796C"/>
    <w:rsid w:val="00451F41"/>
    <w:rsid w:val="004523F0"/>
    <w:rsid w:val="004552F9"/>
    <w:rsid w:val="0045632B"/>
    <w:rsid w:val="0045693C"/>
    <w:rsid w:val="00457C07"/>
    <w:rsid w:val="00461516"/>
    <w:rsid w:val="00463E4D"/>
    <w:rsid w:val="00467560"/>
    <w:rsid w:val="00473091"/>
    <w:rsid w:val="00474196"/>
    <w:rsid w:val="00475BF5"/>
    <w:rsid w:val="00477B36"/>
    <w:rsid w:val="004807E5"/>
    <w:rsid w:val="00481386"/>
    <w:rsid w:val="004818FA"/>
    <w:rsid w:val="00481C17"/>
    <w:rsid w:val="00482AFA"/>
    <w:rsid w:val="00483A0A"/>
    <w:rsid w:val="00484B79"/>
    <w:rsid w:val="00484D39"/>
    <w:rsid w:val="00485604"/>
    <w:rsid w:val="0048593A"/>
    <w:rsid w:val="004867B0"/>
    <w:rsid w:val="00486B1E"/>
    <w:rsid w:val="00490C3D"/>
    <w:rsid w:val="00490E35"/>
    <w:rsid w:val="00491AFF"/>
    <w:rsid w:val="00492777"/>
    <w:rsid w:val="00493323"/>
    <w:rsid w:val="00494E32"/>
    <w:rsid w:val="0049608F"/>
    <w:rsid w:val="004A0885"/>
    <w:rsid w:val="004A1C01"/>
    <w:rsid w:val="004A44AD"/>
    <w:rsid w:val="004B069E"/>
    <w:rsid w:val="004B0D57"/>
    <w:rsid w:val="004B144B"/>
    <w:rsid w:val="004B24E1"/>
    <w:rsid w:val="004B5C81"/>
    <w:rsid w:val="004B6B35"/>
    <w:rsid w:val="004B6C5F"/>
    <w:rsid w:val="004C0479"/>
    <w:rsid w:val="004C220D"/>
    <w:rsid w:val="004C58AC"/>
    <w:rsid w:val="004C5A1D"/>
    <w:rsid w:val="004C6291"/>
    <w:rsid w:val="004C67FB"/>
    <w:rsid w:val="004D00A5"/>
    <w:rsid w:val="004D0BFD"/>
    <w:rsid w:val="004D0C17"/>
    <w:rsid w:val="004D280B"/>
    <w:rsid w:val="004D3B2F"/>
    <w:rsid w:val="004D456D"/>
    <w:rsid w:val="004D71BE"/>
    <w:rsid w:val="004D7762"/>
    <w:rsid w:val="004E0DF3"/>
    <w:rsid w:val="004E3CE3"/>
    <w:rsid w:val="004E6084"/>
    <w:rsid w:val="004E737C"/>
    <w:rsid w:val="004F1C9E"/>
    <w:rsid w:val="004F2792"/>
    <w:rsid w:val="004F4E7D"/>
    <w:rsid w:val="004F4FD1"/>
    <w:rsid w:val="004F70AA"/>
    <w:rsid w:val="00500D46"/>
    <w:rsid w:val="00502EFD"/>
    <w:rsid w:val="00503319"/>
    <w:rsid w:val="00505615"/>
    <w:rsid w:val="0050617C"/>
    <w:rsid w:val="00506772"/>
    <w:rsid w:val="0050744D"/>
    <w:rsid w:val="00507961"/>
    <w:rsid w:val="00507C18"/>
    <w:rsid w:val="005101E4"/>
    <w:rsid w:val="005103E8"/>
    <w:rsid w:val="00511495"/>
    <w:rsid w:val="00512026"/>
    <w:rsid w:val="00512D67"/>
    <w:rsid w:val="00513E16"/>
    <w:rsid w:val="00515FC7"/>
    <w:rsid w:val="0052055D"/>
    <w:rsid w:val="005208F2"/>
    <w:rsid w:val="00522018"/>
    <w:rsid w:val="00522973"/>
    <w:rsid w:val="0052360A"/>
    <w:rsid w:val="0052392D"/>
    <w:rsid w:val="00525AE4"/>
    <w:rsid w:val="005279F5"/>
    <w:rsid w:val="005329F3"/>
    <w:rsid w:val="00533E71"/>
    <w:rsid w:val="0053520D"/>
    <w:rsid w:val="0053523B"/>
    <w:rsid w:val="00535F31"/>
    <w:rsid w:val="005440A5"/>
    <w:rsid w:val="00544A52"/>
    <w:rsid w:val="005453B6"/>
    <w:rsid w:val="00550339"/>
    <w:rsid w:val="00551ABA"/>
    <w:rsid w:val="005535A0"/>
    <w:rsid w:val="0055542F"/>
    <w:rsid w:val="005607A3"/>
    <w:rsid w:val="00560B92"/>
    <w:rsid w:val="00561A1A"/>
    <w:rsid w:val="00564F38"/>
    <w:rsid w:val="00567508"/>
    <w:rsid w:val="00567625"/>
    <w:rsid w:val="00570BC8"/>
    <w:rsid w:val="00571F5F"/>
    <w:rsid w:val="00575E2D"/>
    <w:rsid w:val="00576024"/>
    <w:rsid w:val="005772B7"/>
    <w:rsid w:val="0058210C"/>
    <w:rsid w:val="005821F2"/>
    <w:rsid w:val="00583DC8"/>
    <w:rsid w:val="00584F2A"/>
    <w:rsid w:val="00586D82"/>
    <w:rsid w:val="00586FCF"/>
    <w:rsid w:val="0059250A"/>
    <w:rsid w:val="005931C2"/>
    <w:rsid w:val="00596DB8"/>
    <w:rsid w:val="005A03E4"/>
    <w:rsid w:val="005A1AAC"/>
    <w:rsid w:val="005A2297"/>
    <w:rsid w:val="005A2855"/>
    <w:rsid w:val="005A419B"/>
    <w:rsid w:val="005A65CB"/>
    <w:rsid w:val="005B0018"/>
    <w:rsid w:val="005B5084"/>
    <w:rsid w:val="005B5B9B"/>
    <w:rsid w:val="005B72C0"/>
    <w:rsid w:val="005C0E8F"/>
    <w:rsid w:val="005C255E"/>
    <w:rsid w:val="005C4515"/>
    <w:rsid w:val="005C45FD"/>
    <w:rsid w:val="005C5ABF"/>
    <w:rsid w:val="005C6CD0"/>
    <w:rsid w:val="005C6F01"/>
    <w:rsid w:val="005C75D7"/>
    <w:rsid w:val="005D1990"/>
    <w:rsid w:val="005D2C9E"/>
    <w:rsid w:val="005D5089"/>
    <w:rsid w:val="005D69F7"/>
    <w:rsid w:val="005D77EC"/>
    <w:rsid w:val="005E0217"/>
    <w:rsid w:val="005E0B39"/>
    <w:rsid w:val="005E0C8F"/>
    <w:rsid w:val="005E12E9"/>
    <w:rsid w:val="005E29D3"/>
    <w:rsid w:val="005E2D74"/>
    <w:rsid w:val="005E6D3E"/>
    <w:rsid w:val="005E75E4"/>
    <w:rsid w:val="005F0B93"/>
    <w:rsid w:val="005F1528"/>
    <w:rsid w:val="005F6463"/>
    <w:rsid w:val="005F6F18"/>
    <w:rsid w:val="005F7688"/>
    <w:rsid w:val="006009F7"/>
    <w:rsid w:val="00600B8E"/>
    <w:rsid w:val="006025F8"/>
    <w:rsid w:val="0060281D"/>
    <w:rsid w:val="00602893"/>
    <w:rsid w:val="006039E8"/>
    <w:rsid w:val="00603D8E"/>
    <w:rsid w:val="00603E4B"/>
    <w:rsid w:val="00604F45"/>
    <w:rsid w:val="006060F5"/>
    <w:rsid w:val="00610EB4"/>
    <w:rsid w:val="00612216"/>
    <w:rsid w:val="006130C0"/>
    <w:rsid w:val="00614990"/>
    <w:rsid w:val="00616BE8"/>
    <w:rsid w:val="00622A4C"/>
    <w:rsid w:val="006231CA"/>
    <w:rsid w:val="00625DAC"/>
    <w:rsid w:val="00626862"/>
    <w:rsid w:val="00626B2C"/>
    <w:rsid w:val="00630477"/>
    <w:rsid w:val="00630E05"/>
    <w:rsid w:val="00632332"/>
    <w:rsid w:val="0063487A"/>
    <w:rsid w:val="006372A7"/>
    <w:rsid w:val="006373F2"/>
    <w:rsid w:val="00641411"/>
    <w:rsid w:val="00642706"/>
    <w:rsid w:val="0064685D"/>
    <w:rsid w:val="00646C4B"/>
    <w:rsid w:val="00651FEC"/>
    <w:rsid w:val="00654947"/>
    <w:rsid w:val="00654B49"/>
    <w:rsid w:val="006552D1"/>
    <w:rsid w:val="006556AA"/>
    <w:rsid w:val="00655B2B"/>
    <w:rsid w:val="006567A4"/>
    <w:rsid w:val="00657AA6"/>
    <w:rsid w:val="00657AC5"/>
    <w:rsid w:val="0066183B"/>
    <w:rsid w:val="00662633"/>
    <w:rsid w:val="00662DA9"/>
    <w:rsid w:val="006709EB"/>
    <w:rsid w:val="006721DD"/>
    <w:rsid w:val="006759F1"/>
    <w:rsid w:val="00681D1C"/>
    <w:rsid w:val="006822DC"/>
    <w:rsid w:val="006828D8"/>
    <w:rsid w:val="00683E89"/>
    <w:rsid w:val="006857BB"/>
    <w:rsid w:val="00685F7B"/>
    <w:rsid w:val="00686B97"/>
    <w:rsid w:val="00687505"/>
    <w:rsid w:val="006908B5"/>
    <w:rsid w:val="00690916"/>
    <w:rsid w:val="0069358B"/>
    <w:rsid w:val="00694461"/>
    <w:rsid w:val="00694657"/>
    <w:rsid w:val="006A50A1"/>
    <w:rsid w:val="006A7422"/>
    <w:rsid w:val="006B0CB3"/>
    <w:rsid w:val="006B135C"/>
    <w:rsid w:val="006B323B"/>
    <w:rsid w:val="006B3742"/>
    <w:rsid w:val="006B39B1"/>
    <w:rsid w:val="006B4F3B"/>
    <w:rsid w:val="006B6E67"/>
    <w:rsid w:val="006B7B50"/>
    <w:rsid w:val="006C0994"/>
    <w:rsid w:val="006C3A9D"/>
    <w:rsid w:val="006C3EAB"/>
    <w:rsid w:val="006C76A1"/>
    <w:rsid w:val="006C76F3"/>
    <w:rsid w:val="006C7E9F"/>
    <w:rsid w:val="006D4ED0"/>
    <w:rsid w:val="006D7EDB"/>
    <w:rsid w:val="006E00FF"/>
    <w:rsid w:val="006E1CB1"/>
    <w:rsid w:val="006E3909"/>
    <w:rsid w:val="006E40E9"/>
    <w:rsid w:val="006F087B"/>
    <w:rsid w:val="006F0914"/>
    <w:rsid w:val="006F0FBA"/>
    <w:rsid w:val="006F4D72"/>
    <w:rsid w:val="00701DDB"/>
    <w:rsid w:val="007031FD"/>
    <w:rsid w:val="007038EE"/>
    <w:rsid w:val="007105FF"/>
    <w:rsid w:val="00712BAD"/>
    <w:rsid w:val="00712D63"/>
    <w:rsid w:val="00712FF1"/>
    <w:rsid w:val="007137DE"/>
    <w:rsid w:val="00713B7F"/>
    <w:rsid w:val="00714134"/>
    <w:rsid w:val="00714BCF"/>
    <w:rsid w:val="007155F0"/>
    <w:rsid w:val="00720AD6"/>
    <w:rsid w:val="00721178"/>
    <w:rsid w:val="007224BD"/>
    <w:rsid w:val="00722F8C"/>
    <w:rsid w:val="00723E3B"/>
    <w:rsid w:val="007242DC"/>
    <w:rsid w:val="007249F8"/>
    <w:rsid w:val="00725E14"/>
    <w:rsid w:val="0072709E"/>
    <w:rsid w:val="0072732F"/>
    <w:rsid w:val="007306FA"/>
    <w:rsid w:val="00731D4A"/>
    <w:rsid w:val="007344D1"/>
    <w:rsid w:val="00734627"/>
    <w:rsid w:val="00735571"/>
    <w:rsid w:val="007368D3"/>
    <w:rsid w:val="00736B94"/>
    <w:rsid w:val="00737FDA"/>
    <w:rsid w:val="007405D0"/>
    <w:rsid w:val="007420BD"/>
    <w:rsid w:val="0074359D"/>
    <w:rsid w:val="00744601"/>
    <w:rsid w:val="00746E34"/>
    <w:rsid w:val="007518A0"/>
    <w:rsid w:val="007520BD"/>
    <w:rsid w:val="00752375"/>
    <w:rsid w:val="007531F4"/>
    <w:rsid w:val="00753AF7"/>
    <w:rsid w:val="00757B42"/>
    <w:rsid w:val="00763E47"/>
    <w:rsid w:val="00765418"/>
    <w:rsid w:val="0076575B"/>
    <w:rsid w:val="00765F7B"/>
    <w:rsid w:val="00767125"/>
    <w:rsid w:val="0076748D"/>
    <w:rsid w:val="00771216"/>
    <w:rsid w:val="00771948"/>
    <w:rsid w:val="007732F2"/>
    <w:rsid w:val="0077573E"/>
    <w:rsid w:val="007772D4"/>
    <w:rsid w:val="00783EE8"/>
    <w:rsid w:val="007848EC"/>
    <w:rsid w:val="0079068A"/>
    <w:rsid w:val="00791BDD"/>
    <w:rsid w:val="0079252E"/>
    <w:rsid w:val="00792B71"/>
    <w:rsid w:val="00793152"/>
    <w:rsid w:val="0079470A"/>
    <w:rsid w:val="00795AE7"/>
    <w:rsid w:val="00796B34"/>
    <w:rsid w:val="0079784F"/>
    <w:rsid w:val="007A225E"/>
    <w:rsid w:val="007A2591"/>
    <w:rsid w:val="007A2C4C"/>
    <w:rsid w:val="007A2CF0"/>
    <w:rsid w:val="007A5D20"/>
    <w:rsid w:val="007A604E"/>
    <w:rsid w:val="007B3694"/>
    <w:rsid w:val="007B4AB1"/>
    <w:rsid w:val="007B5AB0"/>
    <w:rsid w:val="007B5EE2"/>
    <w:rsid w:val="007B7549"/>
    <w:rsid w:val="007B7C94"/>
    <w:rsid w:val="007C385C"/>
    <w:rsid w:val="007C5E76"/>
    <w:rsid w:val="007C66C6"/>
    <w:rsid w:val="007C6DB8"/>
    <w:rsid w:val="007C727E"/>
    <w:rsid w:val="007D437D"/>
    <w:rsid w:val="007D451A"/>
    <w:rsid w:val="007E0199"/>
    <w:rsid w:val="007E0EC5"/>
    <w:rsid w:val="007E1419"/>
    <w:rsid w:val="007E5756"/>
    <w:rsid w:val="007E62E2"/>
    <w:rsid w:val="007F1C96"/>
    <w:rsid w:val="007F69C3"/>
    <w:rsid w:val="007F77DE"/>
    <w:rsid w:val="00802197"/>
    <w:rsid w:val="00802737"/>
    <w:rsid w:val="00803206"/>
    <w:rsid w:val="0080371E"/>
    <w:rsid w:val="00804628"/>
    <w:rsid w:val="00805AD5"/>
    <w:rsid w:val="00806D8E"/>
    <w:rsid w:val="008075D6"/>
    <w:rsid w:val="00807A8D"/>
    <w:rsid w:val="008119B2"/>
    <w:rsid w:val="008129FC"/>
    <w:rsid w:val="00816842"/>
    <w:rsid w:val="00817732"/>
    <w:rsid w:val="0082295D"/>
    <w:rsid w:val="00827B85"/>
    <w:rsid w:val="00830137"/>
    <w:rsid w:val="00832340"/>
    <w:rsid w:val="00832526"/>
    <w:rsid w:val="00832747"/>
    <w:rsid w:val="00833C85"/>
    <w:rsid w:val="00834B23"/>
    <w:rsid w:val="00837DB9"/>
    <w:rsid w:val="00842E8B"/>
    <w:rsid w:val="00844436"/>
    <w:rsid w:val="0084540F"/>
    <w:rsid w:val="00847BE4"/>
    <w:rsid w:val="008513C8"/>
    <w:rsid w:val="008604D8"/>
    <w:rsid w:val="00861744"/>
    <w:rsid w:val="00862443"/>
    <w:rsid w:val="0086271A"/>
    <w:rsid w:val="008642DF"/>
    <w:rsid w:val="00865DA4"/>
    <w:rsid w:val="0086744A"/>
    <w:rsid w:val="008679A4"/>
    <w:rsid w:val="0087050C"/>
    <w:rsid w:val="008708FB"/>
    <w:rsid w:val="0087290C"/>
    <w:rsid w:val="008732C2"/>
    <w:rsid w:val="00875182"/>
    <w:rsid w:val="00877E01"/>
    <w:rsid w:val="00881769"/>
    <w:rsid w:val="00882DF6"/>
    <w:rsid w:val="00886008"/>
    <w:rsid w:val="00886E51"/>
    <w:rsid w:val="0088754A"/>
    <w:rsid w:val="00890F14"/>
    <w:rsid w:val="00892507"/>
    <w:rsid w:val="008969D4"/>
    <w:rsid w:val="008A05E1"/>
    <w:rsid w:val="008A070C"/>
    <w:rsid w:val="008A4442"/>
    <w:rsid w:val="008A4920"/>
    <w:rsid w:val="008A493B"/>
    <w:rsid w:val="008A5B95"/>
    <w:rsid w:val="008A6E80"/>
    <w:rsid w:val="008A7285"/>
    <w:rsid w:val="008A7503"/>
    <w:rsid w:val="008A7BCB"/>
    <w:rsid w:val="008B0D9B"/>
    <w:rsid w:val="008B1142"/>
    <w:rsid w:val="008B2268"/>
    <w:rsid w:val="008B3DAB"/>
    <w:rsid w:val="008B6A0B"/>
    <w:rsid w:val="008B6F20"/>
    <w:rsid w:val="008C078E"/>
    <w:rsid w:val="008C1BD3"/>
    <w:rsid w:val="008C3FB8"/>
    <w:rsid w:val="008C423C"/>
    <w:rsid w:val="008C5C75"/>
    <w:rsid w:val="008C79EF"/>
    <w:rsid w:val="008D4C3C"/>
    <w:rsid w:val="008D6CE1"/>
    <w:rsid w:val="008D7EE6"/>
    <w:rsid w:val="008E0108"/>
    <w:rsid w:val="008E1DDD"/>
    <w:rsid w:val="008E27F4"/>
    <w:rsid w:val="008E2D33"/>
    <w:rsid w:val="008E303F"/>
    <w:rsid w:val="008E44AB"/>
    <w:rsid w:val="008E5774"/>
    <w:rsid w:val="008E6F71"/>
    <w:rsid w:val="008E711A"/>
    <w:rsid w:val="008F2F05"/>
    <w:rsid w:val="008F3A0E"/>
    <w:rsid w:val="008F4448"/>
    <w:rsid w:val="008F521C"/>
    <w:rsid w:val="008F5BEA"/>
    <w:rsid w:val="009004FE"/>
    <w:rsid w:val="009013DC"/>
    <w:rsid w:val="00901C14"/>
    <w:rsid w:val="00901EAA"/>
    <w:rsid w:val="0090339F"/>
    <w:rsid w:val="0090754E"/>
    <w:rsid w:val="0091027A"/>
    <w:rsid w:val="00911369"/>
    <w:rsid w:val="00911623"/>
    <w:rsid w:val="0091234C"/>
    <w:rsid w:val="009167BB"/>
    <w:rsid w:val="009173D8"/>
    <w:rsid w:val="00924285"/>
    <w:rsid w:val="00926014"/>
    <w:rsid w:val="00926100"/>
    <w:rsid w:val="00926854"/>
    <w:rsid w:val="009305D7"/>
    <w:rsid w:val="00930A8F"/>
    <w:rsid w:val="00931E46"/>
    <w:rsid w:val="00932C23"/>
    <w:rsid w:val="009417E7"/>
    <w:rsid w:val="009418A7"/>
    <w:rsid w:val="00944711"/>
    <w:rsid w:val="0094563D"/>
    <w:rsid w:val="009520D7"/>
    <w:rsid w:val="009530BC"/>
    <w:rsid w:val="00953462"/>
    <w:rsid w:val="00954928"/>
    <w:rsid w:val="00954B58"/>
    <w:rsid w:val="00957C8E"/>
    <w:rsid w:val="00961CA3"/>
    <w:rsid w:val="009630C9"/>
    <w:rsid w:val="0096375D"/>
    <w:rsid w:val="00965F5F"/>
    <w:rsid w:val="009705D2"/>
    <w:rsid w:val="00971060"/>
    <w:rsid w:val="009741C6"/>
    <w:rsid w:val="00974FA6"/>
    <w:rsid w:val="00976C3F"/>
    <w:rsid w:val="009775E2"/>
    <w:rsid w:val="0097773A"/>
    <w:rsid w:val="00977ED4"/>
    <w:rsid w:val="0098028A"/>
    <w:rsid w:val="009822B3"/>
    <w:rsid w:val="00983531"/>
    <w:rsid w:val="00986129"/>
    <w:rsid w:val="00986B41"/>
    <w:rsid w:val="00990242"/>
    <w:rsid w:val="00991400"/>
    <w:rsid w:val="009923FF"/>
    <w:rsid w:val="00993628"/>
    <w:rsid w:val="009956E8"/>
    <w:rsid w:val="00995B77"/>
    <w:rsid w:val="009978C3"/>
    <w:rsid w:val="009A089B"/>
    <w:rsid w:val="009A0AAF"/>
    <w:rsid w:val="009A100C"/>
    <w:rsid w:val="009A1E07"/>
    <w:rsid w:val="009A6C8E"/>
    <w:rsid w:val="009A75FB"/>
    <w:rsid w:val="009B274D"/>
    <w:rsid w:val="009B40AC"/>
    <w:rsid w:val="009B4347"/>
    <w:rsid w:val="009B4820"/>
    <w:rsid w:val="009B5D90"/>
    <w:rsid w:val="009B7545"/>
    <w:rsid w:val="009C1F7B"/>
    <w:rsid w:val="009C40FE"/>
    <w:rsid w:val="009C5D89"/>
    <w:rsid w:val="009C5E97"/>
    <w:rsid w:val="009C70C2"/>
    <w:rsid w:val="009C70E8"/>
    <w:rsid w:val="009D0332"/>
    <w:rsid w:val="009D20E1"/>
    <w:rsid w:val="009D2127"/>
    <w:rsid w:val="009D2A8C"/>
    <w:rsid w:val="009D378A"/>
    <w:rsid w:val="009D4932"/>
    <w:rsid w:val="009D4D1B"/>
    <w:rsid w:val="009D544C"/>
    <w:rsid w:val="009E097C"/>
    <w:rsid w:val="009E1288"/>
    <w:rsid w:val="009E25CE"/>
    <w:rsid w:val="009E2C2E"/>
    <w:rsid w:val="009E4883"/>
    <w:rsid w:val="009E6CBF"/>
    <w:rsid w:val="009E6D28"/>
    <w:rsid w:val="009F5318"/>
    <w:rsid w:val="009F5791"/>
    <w:rsid w:val="009F5F33"/>
    <w:rsid w:val="009F5F90"/>
    <w:rsid w:val="009F62CB"/>
    <w:rsid w:val="009F666E"/>
    <w:rsid w:val="009F7A84"/>
    <w:rsid w:val="00A0080F"/>
    <w:rsid w:val="00A01177"/>
    <w:rsid w:val="00A02DD3"/>
    <w:rsid w:val="00A033B5"/>
    <w:rsid w:val="00A037A0"/>
    <w:rsid w:val="00A04B80"/>
    <w:rsid w:val="00A06733"/>
    <w:rsid w:val="00A10205"/>
    <w:rsid w:val="00A145B6"/>
    <w:rsid w:val="00A15F0E"/>
    <w:rsid w:val="00A178A9"/>
    <w:rsid w:val="00A17A46"/>
    <w:rsid w:val="00A20757"/>
    <w:rsid w:val="00A2128A"/>
    <w:rsid w:val="00A25930"/>
    <w:rsid w:val="00A27DC6"/>
    <w:rsid w:val="00A30EA6"/>
    <w:rsid w:val="00A3255C"/>
    <w:rsid w:val="00A32929"/>
    <w:rsid w:val="00A3352B"/>
    <w:rsid w:val="00A347DF"/>
    <w:rsid w:val="00A347F8"/>
    <w:rsid w:val="00A350AC"/>
    <w:rsid w:val="00A35ADC"/>
    <w:rsid w:val="00A35F03"/>
    <w:rsid w:val="00A40273"/>
    <w:rsid w:val="00A444B2"/>
    <w:rsid w:val="00A46942"/>
    <w:rsid w:val="00A46F18"/>
    <w:rsid w:val="00A50D11"/>
    <w:rsid w:val="00A5104B"/>
    <w:rsid w:val="00A51152"/>
    <w:rsid w:val="00A51440"/>
    <w:rsid w:val="00A52F35"/>
    <w:rsid w:val="00A53251"/>
    <w:rsid w:val="00A55B1B"/>
    <w:rsid w:val="00A55C59"/>
    <w:rsid w:val="00A569B9"/>
    <w:rsid w:val="00A575F2"/>
    <w:rsid w:val="00A60879"/>
    <w:rsid w:val="00A60B84"/>
    <w:rsid w:val="00A60C8A"/>
    <w:rsid w:val="00A62266"/>
    <w:rsid w:val="00A646BD"/>
    <w:rsid w:val="00A652DD"/>
    <w:rsid w:val="00A657A5"/>
    <w:rsid w:val="00A67212"/>
    <w:rsid w:val="00A6766F"/>
    <w:rsid w:val="00A70014"/>
    <w:rsid w:val="00A70C4B"/>
    <w:rsid w:val="00A72DCE"/>
    <w:rsid w:val="00A748EC"/>
    <w:rsid w:val="00A801A4"/>
    <w:rsid w:val="00A9037B"/>
    <w:rsid w:val="00A913A7"/>
    <w:rsid w:val="00A92131"/>
    <w:rsid w:val="00A955A7"/>
    <w:rsid w:val="00A971AD"/>
    <w:rsid w:val="00A979F0"/>
    <w:rsid w:val="00AA0E7B"/>
    <w:rsid w:val="00AA2708"/>
    <w:rsid w:val="00AA3508"/>
    <w:rsid w:val="00AA49A4"/>
    <w:rsid w:val="00AA5B5B"/>
    <w:rsid w:val="00AB1CBB"/>
    <w:rsid w:val="00AB2C99"/>
    <w:rsid w:val="00AB3743"/>
    <w:rsid w:val="00AB375F"/>
    <w:rsid w:val="00AB46DB"/>
    <w:rsid w:val="00AB492B"/>
    <w:rsid w:val="00AB55D9"/>
    <w:rsid w:val="00AC1CA0"/>
    <w:rsid w:val="00AC3769"/>
    <w:rsid w:val="00AC39E1"/>
    <w:rsid w:val="00AC3DA7"/>
    <w:rsid w:val="00AC58FF"/>
    <w:rsid w:val="00AC635C"/>
    <w:rsid w:val="00AD0789"/>
    <w:rsid w:val="00AD22CE"/>
    <w:rsid w:val="00AD2CB6"/>
    <w:rsid w:val="00AD32B7"/>
    <w:rsid w:val="00AD4588"/>
    <w:rsid w:val="00AD47E1"/>
    <w:rsid w:val="00AD53C6"/>
    <w:rsid w:val="00AD694A"/>
    <w:rsid w:val="00AD7B8E"/>
    <w:rsid w:val="00AE238D"/>
    <w:rsid w:val="00AE2C0F"/>
    <w:rsid w:val="00AE4219"/>
    <w:rsid w:val="00AE46DA"/>
    <w:rsid w:val="00AE55E2"/>
    <w:rsid w:val="00AE5788"/>
    <w:rsid w:val="00AE7B3B"/>
    <w:rsid w:val="00AF3202"/>
    <w:rsid w:val="00AF3319"/>
    <w:rsid w:val="00AF43E3"/>
    <w:rsid w:val="00AF5A73"/>
    <w:rsid w:val="00AF6C62"/>
    <w:rsid w:val="00B026AB"/>
    <w:rsid w:val="00B04A95"/>
    <w:rsid w:val="00B05B98"/>
    <w:rsid w:val="00B06C71"/>
    <w:rsid w:val="00B06DA8"/>
    <w:rsid w:val="00B07FC5"/>
    <w:rsid w:val="00B109A7"/>
    <w:rsid w:val="00B112B1"/>
    <w:rsid w:val="00B11A9F"/>
    <w:rsid w:val="00B11E9F"/>
    <w:rsid w:val="00B12A34"/>
    <w:rsid w:val="00B12F38"/>
    <w:rsid w:val="00B1360E"/>
    <w:rsid w:val="00B17DBE"/>
    <w:rsid w:val="00B23873"/>
    <w:rsid w:val="00B23D4C"/>
    <w:rsid w:val="00B25893"/>
    <w:rsid w:val="00B27E63"/>
    <w:rsid w:val="00B32AF0"/>
    <w:rsid w:val="00B3384F"/>
    <w:rsid w:val="00B369F1"/>
    <w:rsid w:val="00B41FDB"/>
    <w:rsid w:val="00B44397"/>
    <w:rsid w:val="00B4492C"/>
    <w:rsid w:val="00B4745D"/>
    <w:rsid w:val="00B5053D"/>
    <w:rsid w:val="00B50A64"/>
    <w:rsid w:val="00B516CE"/>
    <w:rsid w:val="00B52124"/>
    <w:rsid w:val="00B54E1F"/>
    <w:rsid w:val="00B5670D"/>
    <w:rsid w:val="00B570B0"/>
    <w:rsid w:val="00B57E00"/>
    <w:rsid w:val="00B60F10"/>
    <w:rsid w:val="00B61402"/>
    <w:rsid w:val="00B622F1"/>
    <w:rsid w:val="00B63FE2"/>
    <w:rsid w:val="00B67D31"/>
    <w:rsid w:val="00B7030F"/>
    <w:rsid w:val="00B720D0"/>
    <w:rsid w:val="00B72BDD"/>
    <w:rsid w:val="00B745A0"/>
    <w:rsid w:val="00B752E7"/>
    <w:rsid w:val="00B76FA7"/>
    <w:rsid w:val="00B80073"/>
    <w:rsid w:val="00B80332"/>
    <w:rsid w:val="00B81713"/>
    <w:rsid w:val="00B81FF2"/>
    <w:rsid w:val="00B83286"/>
    <w:rsid w:val="00B84411"/>
    <w:rsid w:val="00B845FC"/>
    <w:rsid w:val="00B851C9"/>
    <w:rsid w:val="00B860EA"/>
    <w:rsid w:val="00B86D9E"/>
    <w:rsid w:val="00B91DF4"/>
    <w:rsid w:val="00B94CA2"/>
    <w:rsid w:val="00B95C6E"/>
    <w:rsid w:val="00B9629B"/>
    <w:rsid w:val="00BA06EE"/>
    <w:rsid w:val="00BA4290"/>
    <w:rsid w:val="00BA4364"/>
    <w:rsid w:val="00BA73D7"/>
    <w:rsid w:val="00BA7B35"/>
    <w:rsid w:val="00BA7C66"/>
    <w:rsid w:val="00BB25CE"/>
    <w:rsid w:val="00BB545F"/>
    <w:rsid w:val="00BB778B"/>
    <w:rsid w:val="00BB7BB8"/>
    <w:rsid w:val="00BB7BDE"/>
    <w:rsid w:val="00BC06C6"/>
    <w:rsid w:val="00BC0983"/>
    <w:rsid w:val="00BC3EAC"/>
    <w:rsid w:val="00BC4ADE"/>
    <w:rsid w:val="00BD0D63"/>
    <w:rsid w:val="00BD26E3"/>
    <w:rsid w:val="00BD759A"/>
    <w:rsid w:val="00BD7D29"/>
    <w:rsid w:val="00BE1CE3"/>
    <w:rsid w:val="00BE529A"/>
    <w:rsid w:val="00BE5797"/>
    <w:rsid w:val="00BE595F"/>
    <w:rsid w:val="00BF0D42"/>
    <w:rsid w:val="00BF0E26"/>
    <w:rsid w:val="00BF0E7B"/>
    <w:rsid w:val="00BF2F0F"/>
    <w:rsid w:val="00C00857"/>
    <w:rsid w:val="00C01DBD"/>
    <w:rsid w:val="00C03D4C"/>
    <w:rsid w:val="00C05682"/>
    <w:rsid w:val="00C07BC3"/>
    <w:rsid w:val="00C11F93"/>
    <w:rsid w:val="00C15D6C"/>
    <w:rsid w:val="00C16800"/>
    <w:rsid w:val="00C16FA6"/>
    <w:rsid w:val="00C17980"/>
    <w:rsid w:val="00C20E4F"/>
    <w:rsid w:val="00C24165"/>
    <w:rsid w:val="00C2527B"/>
    <w:rsid w:val="00C260CE"/>
    <w:rsid w:val="00C261BB"/>
    <w:rsid w:val="00C270EC"/>
    <w:rsid w:val="00C27CD0"/>
    <w:rsid w:val="00C30CEE"/>
    <w:rsid w:val="00C31520"/>
    <w:rsid w:val="00C31CD4"/>
    <w:rsid w:val="00C338F2"/>
    <w:rsid w:val="00C33F18"/>
    <w:rsid w:val="00C40728"/>
    <w:rsid w:val="00C411D5"/>
    <w:rsid w:val="00C43D1D"/>
    <w:rsid w:val="00C47D3E"/>
    <w:rsid w:val="00C504ED"/>
    <w:rsid w:val="00C50A56"/>
    <w:rsid w:val="00C53DEA"/>
    <w:rsid w:val="00C54E6C"/>
    <w:rsid w:val="00C550A4"/>
    <w:rsid w:val="00C568E1"/>
    <w:rsid w:val="00C56CE6"/>
    <w:rsid w:val="00C635FA"/>
    <w:rsid w:val="00C643C6"/>
    <w:rsid w:val="00C644E0"/>
    <w:rsid w:val="00C66CA1"/>
    <w:rsid w:val="00C7253F"/>
    <w:rsid w:val="00C75229"/>
    <w:rsid w:val="00C75C9F"/>
    <w:rsid w:val="00C77C09"/>
    <w:rsid w:val="00C822CF"/>
    <w:rsid w:val="00C82D31"/>
    <w:rsid w:val="00C83566"/>
    <w:rsid w:val="00C86C6C"/>
    <w:rsid w:val="00C924E7"/>
    <w:rsid w:val="00C926A7"/>
    <w:rsid w:val="00C92E30"/>
    <w:rsid w:val="00C9357A"/>
    <w:rsid w:val="00CA2CA2"/>
    <w:rsid w:val="00CA3288"/>
    <w:rsid w:val="00CA5A9E"/>
    <w:rsid w:val="00CA6952"/>
    <w:rsid w:val="00CA7E89"/>
    <w:rsid w:val="00CB091D"/>
    <w:rsid w:val="00CB14E5"/>
    <w:rsid w:val="00CB1927"/>
    <w:rsid w:val="00CB3F77"/>
    <w:rsid w:val="00CB5092"/>
    <w:rsid w:val="00CB518C"/>
    <w:rsid w:val="00CB60FC"/>
    <w:rsid w:val="00CB6B8B"/>
    <w:rsid w:val="00CC1CE0"/>
    <w:rsid w:val="00CC6C98"/>
    <w:rsid w:val="00CC70B4"/>
    <w:rsid w:val="00CD2583"/>
    <w:rsid w:val="00CD3C5F"/>
    <w:rsid w:val="00CD43A9"/>
    <w:rsid w:val="00CD4DC7"/>
    <w:rsid w:val="00CD53EA"/>
    <w:rsid w:val="00CD5E3C"/>
    <w:rsid w:val="00CD796F"/>
    <w:rsid w:val="00CE1733"/>
    <w:rsid w:val="00CE1D76"/>
    <w:rsid w:val="00CE1DD9"/>
    <w:rsid w:val="00CE1FE6"/>
    <w:rsid w:val="00CE6C81"/>
    <w:rsid w:val="00CF26D9"/>
    <w:rsid w:val="00CF307B"/>
    <w:rsid w:val="00CF3C56"/>
    <w:rsid w:val="00CF57AF"/>
    <w:rsid w:val="00CF61CB"/>
    <w:rsid w:val="00CF72E2"/>
    <w:rsid w:val="00D03DED"/>
    <w:rsid w:val="00D04E60"/>
    <w:rsid w:val="00D07781"/>
    <w:rsid w:val="00D14F57"/>
    <w:rsid w:val="00D201F2"/>
    <w:rsid w:val="00D21F66"/>
    <w:rsid w:val="00D26745"/>
    <w:rsid w:val="00D2777C"/>
    <w:rsid w:val="00D306C4"/>
    <w:rsid w:val="00D31662"/>
    <w:rsid w:val="00D32075"/>
    <w:rsid w:val="00D324A3"/>
    <w:rsid w:val="00D351F8"/>
    <w:rsid w:val="00D36126"/>
    <w:rsid w:val="00D410F7"/>
    <w:rsid w:val="00D41452"/>
    <w:rsid w:val="00D4751D"/>
    <w:rsid w:val="00D5036D"/>
    <w:rsid w:val="00D503CD"/>
    <w:rsid w:val="00D52061"/>
    <w:rsid w:val="00D525F6"/>
    <w:rsid w:val="00D529C9"/>
    <w:rsid w:val="00D52B12"/>
    <w:rsid w:val="00D52F61"/>
    <w:rsid w:val="00D55F98"/>
    <w:rsid w:val="00D570BE"/>
    <w:rsid w:val="00D57B23"/>
    <w:rsid w:val="00D60F42"/>
    <w:rsid w:val="00D610F5"/>
    <w:rsid w:val="00D613E7"/>
    <w:rsid w:val="00D616C8"/>
    <w:rsid w:val="00D637ED"/>
    <w:rsid w:val="00D63E92"/>
    <w:rsid w:val="00D64194"/>
    <w:rsid w:val="00D64241"/>
    <w:rsid w:val="00D669BE"/>
    <w:rsid w:val="00D6729C"/>
    <w:rsid w:val="00D67803"/>
    <w:rsid w:val="00D70A9A"/>
    <w:rsid w:val="00D72EF7"/>
    <w:rsid w:val="00D72F63"/>
    <w:rsid w:val="00D80678"/>
    <w:rsid w:val="00D810B5"/>
    <w:rsid w:val="00D81F41"/>
    <w:rsid w:val="00D843BB"/>
    <w:rsid w:val="00D860E3"/>
    <w:rsid w:val="00D87AF7"/>
    <w:rsid w:val="00D87D4A"/>
    <w:rsid w:val="00D935A7"/>
    <w:rsid w:val="00D93C07"/>
    <w:rsid w:val="00D94969"/>
    <w:rsid w:val="00DA2091"/>
    <w:rsid w:val="00DA580C"/>
    <w:rsid w:val="00DA7364"/>
    <w:rsid w:val="00DB0A41"/>
    <w:rsid w:val="00DB0B81"/>
    <w:rsid w:val="00DB5623"/>
    <w:rsid w:val="00DB65FC"/>
    <w:rsid w:val="00DB7D99"/>
    <w:rsid w:val="00DC05FD"/>
    <w:rsid w:val="00DC22C9"/>
    <w:rsid w:val="00DC57D3"/>
    <w:rsid w:val="00DC5AA8"/>
    <w:rsid w:val="00DC5E44"/>
    <w:rsid w:val="00DC5EC1"/>
    <w:rsid w:val="00DC7EA5"/>
    <w:rsid w:val="00DD0359"/>
    <w:rsid w:val="00DD331B"/>
    <w:rsid w:val="00DD455E"/>
    <w:rsid w:val="00DD5095"/>
    <w:rsid w:val="00DD7D2E"/>
    <w:rsid w:val="00DE0041"/>
    <w:rsid w:val="00DE188D"/>
    <w:rsid w:val="00DE19CC"/>
    <w:rsid w:val="00DE3FB5"/>
    <w:rsid w:val="00DE5B4E"/>
    <w:rsid w:val="00DE5FAC"/>
    <w:rsid w:val="00DE6273"/>
    <w:rsid w:val="00DE6A1D"/>
    <w:rsid w:val="00DE6F12"/>
    <w:rsid w:val="00DE7AFB"/>
    <w:rsid w:val="00DF08A4"/>
    <w:rsid w:val="00DF3444"/>
    <w:rsid w:val="00DF45FF"/>
    <w:rsid w:val="00DF717B"/>
    <w:rsid w:val="00DF7DFA"/>
    <w:rsid w:val="00E0201F"/>
    <w:rsid w:val="00E031D5"/>
    <w:rsid w:val="00E0464D"/>
    <w:rsid w:val="00E0592E"/>
    <w:rsid w:val="00E06224"/>
    <w:rsid w:val="00E06355"/>
    <w:rsid w:val="00E06A28"/>
    <w:rsid w:val="00E06C14"/>
    <w:rsid w:val="00E07462"/>
    <w:rsid w:val="00E11449"/>
    <w:rsid w:val="00E13131"/>
    <w:rsid w:val="00E132CD"/>
    <w:rsid w:val="00E16AD7"/>
    <w:rsid w:val="00E2060B"/>
    <w:rsid w:val="00E20FE8"/>
    <w:rsid w:val="00E24590"/>
    <w:rsid w:val="00E2556E"/>
    <w:rsid w:val="00E31BD5"/>
    <w:rsid w:val="00E32414"/>
    <w:rsid w:val="00E37D4B"/>
    <w:rsid w:val="00E401D0"/>
    <w:rsid w:val="00E42001"/>
    <w:rsid w:val="00E45598"/>
    <w:rsid w:val="00E46347"/>
    <w:rsid w:val="00E500C3"/>
    <w:rsid w:val="00E508E5"/>
    <w:rsid w:val="00E53144"/>
    <w:rsid w:val="00E54D1F"/>
    <w:rsid w:val="00E5508F"/>
    <w:rsid w:val="00E554BF"/>
    <w:rsid w:val="00E570F6"/>
    <w:rsid w:val="00E60637"/>
    <w:rsid w:val="00E60D6F"/>
    <w:rsid w:val="00E630FF"/>
    <w:rsid w:val="00E663DE"/>
    <w:rsid w:val="00E664EF"/>
    <w:rsid w:val="00E7199D"/>
    <w:rsid w:val="00E72E5B"/>
    <w:rsid w:val="00E77CBB"/>
    <w:rsid w:val="00E80230"/>
    <w:rsid w:val="00E80E00"/>
    <w:rsid w:val="00E829E2"/>
    <w:rsid w:val="00E84E00"/>
    <w:rsid w:val="00E866AF"/>
    <w:rsid w:val="00E869C3"/>
    <w:rsid w:val="00E91886"/>
    <w:rsid w:val="00E91F4A"/>
    <w:rsid w:val="00E931BF"/>
    <w:rsid w:val="00E93F7F"/>
    <w:rsid w:val="00E94194"/>
    <w:rsid w:val="00E94F82"/>
    <w:rsid w:val="00E95C73"/>
    <w:rsid w:val="00E9787F"/>
    <w:rsid w:val="00E97B84"/>
    <w:rsid w:val="00EA07C7"/>
    <w:rsid w:val="00EA0A89"/>
    <w:rsid w:val="00EA0BF9"/>
    <w:rsid w:val="00EA7139"/>
    <w:rsid w:val="00EB44A7"/>
    <w:rsid w:val="00EB4F51"/>
    <w:rsid w:val="00EB61AD"/>
    <w:rsid w:val="00EC000C"/>
    <w:rsid w:val="00EC23BE"/>
    <w:rsid w:val="00EC3389"/>
    <w:rsid w:val="00EC4ADE"/>
    <w:rsid w:val="00EC4EBE"/>
    <w:rsid w:val="00EC5280"/>
    <w:rsid w:val="00EC5D9D"/>
    <w:rsid w:val="00ED474C"/>
    <w:rsid w:val="00ED4D72"/>
    <w:rsid w:val="00EE0C86"/>
    <w:rsid w:val="00EE2776"/>
    <w:rsid w:val="00EE44C4"/>
    <w:rsid w:val="00EE4C24"/>
    <w:rsid w:val="00EE7229"/>
    <w:rsid w:val="00EE792D"/>
    <w:rsid w:val="00EF3B34"/>
    <w:rsid w:val="00EF7CE8"/>
    <w:rsid w:val="00F0209F"/>
    <w:rsid w:val="00F023E7"/>
    <w:rsid w:val="00F032A3"/>
    <w:rsid w:val="00F05083"/>
    <w:rsid w:val="00F05AE6"/>
    <w:rsid w:val="00F05B39"/>
    <w:rsid w:val="00F068BC"/>
    <w:rsid w:val="00F0791F"/>
    <w:rsid w:val="00F108FB"/>
    <w:rsid w:val="00F11DE7"/>
    <w:rsid w:val="00F12BF2"/>
    <w:rsid w:val="00F134A7"/>
    <w:rsid w:val="00F16979"/>
    <w:rsid w:val="00F17263"/>
    <w:rsid w:val="00F17284"/>
    <w:rsid w:val="00F174FD"/>
    <w:rsid w:val="00F22712"/>
    <w:rsid w:val="00F2311F"/>
    <w:rsid w:val="00F24342"/>
    <w:rsid w:val="00F25751"/>
    <w:rsid w:val="00F26323"/>
    <w:rsid w:val="00F27466"/>
    <w:rsid w:val="00F311BB"/>
    <w:rsid w:val="00F32026"/>
    <w:rsid w:val="00F3225B"/>
    <w:rsid w:val="00F32C87"/>
    <w:rsid w:val="00F34008"/>
    <w:rsid w:val="00F3400C"/>
    <w:rsid w:val="00F34498"/>
    <w:rsid w:val="00F344A4"/>
    <w:rsid w:val="00F346A0"/>
    <w:rsid w:val="00F41836"/>
    <w:rsid w:val="00F42E5F"/>
    <w:rsid w:val="00F43270"/>
    <w:rsid w:val="00F4637C"/>
    <w:rsid w:val="00F54D70"/>
    <w:rsid w:val="00F55A0A"/>
    <w:rsid w:val="00F6679F"/>
    <w:rsid w:val="00F71EE4"/>
    <w:rsid w:val="00F72E41"/>
    <w:rsid w:val="00F72F18"/>
    <w:rsid w:val="00F73990"/>
    <w:rsid w:val="00F73DF9"/>
    <w:rsid w:val="00F74939"/>
    <w:rsid w:val="00F75115"/>
    <w:rsid w:val="00F76CF6"/>
    <w:rsid w:val="00F770E4"/>
    <w:rsid w:val="00F7734A"/>
    <w:rsid w:val="00F77368"/>
    <w:rsid w:val="00F776C3"/>
    <w:rsid w:val="00F77890"/>
    <w:rsid w:val="00F83D6D"/>
    <w:rsid w:val="00F84EEB"/>
    <w:rsid w:val="00F86039"/>
    <w:rsid w:val="00F86B05"/>
    <w:rsid w:val="00F87870"/>
    <w:rsid w:val="00F92058"/>
    <w:rsid w:val="00F92096"/>
    <w:rsid w:val="00F95622"/>
    <w:rsid w:val="00F95DAD"/>
    <w:rsid w:val="00F9603A"/>
    <w:rsid w:val="00F97998"/>
    <w:rsid w:val="00FA08BC"/>
    <w:rsid w:val="00FA0AAF"/>
    <w:rsid w:val="00FA11DF"/>
    <w:rsid w:val="00FA14BB"/>
    <w:rsid w:val="00FA1CF9"/>
    <w:rsid w:val="00FA2D9B"/>
    <w:rsid w:val="00FA3BD1"/>
    <w:rsid w:val="00FA4AD2"/>
    <w:rsid w:val="00FA4F37"/>
    <w:rsid w:val="00FA4F64"/>
    <w:rsid w:val="00FA5085"/>
    <w:rsid w:val="00FA61B3"/>
    <w:rsid w:val="00FA6A81"/>
    <w:rsid w:val="00FA6E46"/>
    <w:rsid w:val="00FB03BC"/>
    <w:rsid w:val="00FB3BFD"/>
    <w:rsid w:val="00FB436E"/>
    <w:rsid w:val="00FB60E7"/>
    <w:rsid w:val="00FB633A"/>
    <w:rsid w:val="00FB7064"/>
    <w:rsid w:val="00FC38A9"/>
    <w:rsid w:val="00FC548B"/>
    <w:rsid w:val="00FC5E85"/>
    <w:rsid w:val="00FC609B"/>
    <w:rsid w:val="00FC6563"/>
    <w:rsid w:val="00FD0A6A"/>
    <w:rsid w:val="00FD1DE4"/>
    <w:rsid w:val="00FD4E7B"/>
    <w:rsid w:val="00FD517D"/>
    <w:rsid w:val="00FD5D37"/>
    <w:rsid w:val="00FE077A"/>
    <w:rsid w:val="00FE07C5"/>
    <w:rsid w:val="00FE2578"/>
    <w:rsid w:val="00FE4211"/>
    <w:rsid w:val="00FE4B34"/>
    <w:rsid w:val="00FE6502"/>
    <w:rsid w:val="00FF1B5F"/>
    <w:rsid w:val="00FF2AE9"/>
    <w:rsid w:val="00FF2EF6"/>
    <w:rsid w:val="00FF375E"/>
    <w:rsid w:val="00FF3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7ACC1"/>
  <w15:chartTrackingRefBased/>
  <w15:docId w15:val="{F150F415-2D93-4140-A4D8-68891DC90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56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56E8"/>
    <w:pPr>
      <w:ind w:left="720"/>
      <w:contextualSpacing/>
    </w:pPr>
  </w:style>
  <w:style w:type="paragraph" w:customStyle="1" w:styleId="paragraph">
    <w:name w:val="paragraph"/>
    <w:basedOn w:val="Normal"/>
    <w:rsid w:val="00EB4F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EB4F51"/>
  </w:style>
  <w:style w:type="character" w:customStyle="1" w:styleId="eop">
    <w:name w:val="eop"/>
    <w:basedOn w:val="DefaultParagraphFont"/>
    <w:rsid w:val="00EB4F51"/>
  </w:style>
  <w:style w:type="paragraph" w:customStyle="1" w:styleId="Default">
    <w:name w:val="Default"/>
    <w:rsid w:val="001A15F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4027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027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40273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F72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465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6455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35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284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569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022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51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3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0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0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diff Met</Company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totahewa, Vibhushinie</dc:creator>
  <cp:keywords/>
  <dc:description/>
  <cp:lastModifiedBy>Nawaf, Liqaa</cp:lastModifiedBy>
  <cp:revision>5</cp:revision>
  <dcterms:created xsi:type="dcterms:W3CDTF">2024-11-25T17:17:00Z</dcterms:created>
  <dcterms:modified xsi:type="dcterms:W3CDTF">2024-11-25T17:20:00Z</dcterms:modified>
</cp:coreProperties>
</file>